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F39" w:rsidRDefault="00E146C1" w:rsidP="00A75F0B">
      <w:pPr>
        <w:pStyle w:val="NoSpacing"/>
      </w:pPr>
      <w:r>
        <w:t>Grafton Cook</w:t>
      </w:r>
    </w:p>
    <w:p w:rsidR="00E146C1" w:rsidRDefault="00E146C1" w:rsidP="00A75F0B">
      <w:pPr>
        <w:pStyle w:val="NoSpacing"/>
      </w:pPr>
      <w:r>
        <w:t>Joe Tobbe</w:t>
      </w:r>
    </w:p>
    <w:p w:rsidR="00A75F0B" w:rsidRDefault="00A75F0B" w:rsidP="00A75F0B">
      <w:pPr>
        <w:pStyle w:val="NoSpacing"/>
      </w:pPr>
    </w:p>
    <w:p w:rsidR="00E146C1" w:rsidRDefault="00E146C1" w:rsidP="00A75F0B">
      <w:pPr>
        <w:pStyle w:val="Title"/>
        <w:jc w:val="center"/>
      </w:pPr>
      <w:r>
        <w:t>Project 2</w:t>
      </w:r>
      <w:r w:rsidR="004D6185">
        <w:t>: Ready, Get Set, Go!</w:t>
      </w:r>
      <w:bookmarkStart w:id="0" w:name="_GoBack"/>
      <w:bookmarkEnd w:id="0"/>
    </w:p>
    <w:p w:rsidR="00A75F0B" w:rsidRDefault="00A75F0B" w:rsidP="00A75F0B">
      <w:pPr>
        <w:pStyle w:val="NoSpacing"/>
      </w:pPr>
    </w:p>
    <w:p w:rsidR="00E146C1" w:rsidRDefault="00E146C1" w:rsidP="00E146C1">
      <w:pPr>
        <w:pStyle w:val="Heading2"/>
      </w:pPr>
      <w:r>
        <w:t>Introduction</w:t>
      </w:r>
    </w:p>
    <w:p w:rsidR="00E146C1" w:rsidRDefault="00E146C1" w:rsidP="00E146C1">
      <w:pPr>
        <w:pStyle w:val="Heading2"/>
      </w:pPr>
      <w:r>
        <w:t>Physical System and Model</w:t>
      </w:r>
    </w:p>
    <w:p w:rsidR="00E146C1" w:rsidRDefault="00E146C1" w:rsidP="00E146C1">
      <w:pPr>
        <w:pStyle w:val="Heading3"/>
      </w:pPr>
      <w:r>
        <w:t>Stepper motor</w:t>
      </w:r>
    </w:p>
    <w:p w:rsidR="00E146C1" w:rsidRDefault="00E146C1" w:rsidP="00E146C1">
      <w:pPr>
        <w:pStyle w:val="Heading3"/>
      </w:pPr>
      <w:r>
        <w:t>Optical encoder</w:t>
      </w:r>
    </w:p>
    <w:p w:rsidR="00E146C1" w:rsidRDefault="00E146C1" w:rsidP="00E146C1">
      <w:pPr>
        <w:pStyle w:val="Heading3"/>
      </w:pPr>
      <w:r>
        <w:t>Robot chassis</w:t>
      </w:r>
    </w:p>
    <w:p w:rsidR="00E146C1" w:rsidRDefault="00E146C1" w:rsidP="00E146C1">
      <w:pPr>
        <w:pStyle w:val="Heading2"/>
      </w:pPr>
      <w:r>
        <w:t>PID Controller</w:t>
      </w:r>
    </w:p>
    <w:p w:rsidR="00E146C1" w:rsidRDefault="00E146C1" w:rsidP="00E146C1">
      <w:pPr>
        <w:pStyle w:val="Heading3"/>
      </w:pPr>
      <w:r>
        <w:t>Original System Analysis</w:t>
      </w:r>
    </w:p>
    <w:p w:rsidR="00E146C1" w:rsidRDefault="00E146C1" w:rsidP="00E146C1">
      <w:pPr>
        <w:pStyle w:val="Heading3"/>
      </w:pPr>
      <w:r>
        <w:t>PID coefficient selection</w:t>
      </w:r>
    </w:p>
    <w:p w:rsidR="00E146C1" w:rsidRDefault="00E146C1" w:rsidP="00E146C1">
      <w:pPr>
        <w:pStyle w:val="Heading3"/>
      </w:pPr>
      <w:r>
        <w:t>Final system</w:t>
      </w:r>
    </w:p>
    <w:p w:rsidR="00E146C1" w:rsidRDefault="00E146C1" w:rsidP="00E146C1">
      <w:pPr>
        <w:pStyle w:val="Heading2"/>
      </w:pPr>
      <w:r>
        <w:t>Conclusion</w:t>
      </w:r>
    </w:p>
    <w:sectPr w:rsidR="00E146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1NjAzNzAxMTM0MjFQ0lEKTi0uzszPAykwrAUA8YSKkCwAAAA="/>
  </w:docVars>
  <w:rsids>
    <w:rsidRoot w:val="00E146C1"/>
    <w:rsid w:val="00372F39"/>
    <w:rsid w:val="004D6185"/>
    <w:rsid w:val="00592071"/>
    <w:rsid w:val="00A75F0B"/>
    <w:rsid w:val="00E14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CD02F"/>
  <w15:chartTrackingRefBased/>
  <w15:docId w15:val="{A3903946-CB49-49C8-BAD0-C615F17C2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46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46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146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46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A75F0B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75F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75F0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2A083B-E85D-44E1-854F-4CD92D9C63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4</Words>
  <Characters>195</Characters>
  <Application>Microsoft Office Word</Application>
  <DocSecurity>0</DocSecurity>
  <Lines>1</Lines>
  <Paragraphs>1</Paragraphs>
  <ScaleCrop>false</ScaleCrop>
  <Company/>
  <LinksUpToDate>false</LinksUpToDate>
  <CharactersWithSpaces>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Grafton (GE Appliances, Haier)</dc:creator>
  <cp:keywords/>
  <dc:description/>
  <cp:lastModifiedBy>Cook, Grafton (GE Appliances, Haier)</cp:lastModifiedBy>
  <cp:revision>4</cp:revision>
  <dcterms:created xsi:type="dcterms:W3CDTF">2018-07-08T13:37:00Z</dcterms:created>
  <dcterms:modified xsi:type="dcterms:W3CDTF">2018-07-08T13:44:00Z</dcterms:modified>
</cp:coreProperties>
</file>